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Internship Position</w:t>
      </w:r>
    </w:p>
    <w:bookmarkEnd w:id="20"/>
    <w:p>
      <w:pPr>
        <w:pStyle w:val="BodyText"/>
      </w:pPr>
      <w:r>
        <w:t xml:space="preserve">Your Name</w:t>
      </w:r>
      <w:r>
        <w:br/>
      </w:r>
      <w:r>
        <w:t xml:space="preserve">123 Innovation Drive</w:t>
      </w:r>
      <w:r>
        <w:br/>
      </w:r>
      <w:r>
        <w:t xml:space="preserve">Chicago, IL 60601</w:t>
      </w:r>
      <w:r>
        <w:br/>
      </w:r>
      <w:r>
        <w:t xml:space="preserve">(312) 555-7890 | your.email@domain.com</w:t>
      </w:r>
    </w:p>
    <w:p>
      <w:pPr>
        <w:pStyle w:val="BodyText"/>
      </w:pPr>
      <w:r>
        <w:t xml:space="preserve">Hiring Manager</w:t>
      </w:r>
      <w:r>
        <w:br/>
      </w:r>
      <w:r>
        <w:t xml:space="preserve">Technology Solutions Group</w:t>
      </w:r>
      <w:r>
        <w:br/>
      </w:r>
      <w:r>
        <w:t xml:space="preserve">450 South State Street</w:t>
      </w:r>
      <w:r>
        <w:br/>
      </w:r>
      <w:r>
        <w:t xml:space="preserve">Chicago, IL 60605</w:t>
      </w:r>
    </w:p>
    <w:p>
      <w:pPr>
        <w:pStyle w:val="BodyText"/>
      </w:pPr>
      <w:r>
        <w:t xml:space="preserve">Dear Hiring Manager,</w:t>
      </w:r>
    </w:p>
    <w:p>
      <w:pPr>
        <w:pStyle w:val="BodyText"/>
      </w:pPr>
      <w:r>
        <w:t xml:space="preserve">As a dedicated computer science student at the Illinois Institute of Technology with a specialization in network systems and cloud infrastructure, I am writing to express my enthusiastic application for the Systems Engineer Internship position within your esteemed organization in United States Chicago. This opportunity represents an exceptional alignment between my academic pursuits, technical skillset, and professional aspirations to contribute meaningfully to Chicago's thriving technology ecosystem while supporting your mission of developing resilient digital infrastructure.</w:t>
      </w:r>
    </w:p>
    <w:p>
      <w:pPr>
        <w:pStyle w:val="BodyText"/>
      </w:pPr>
      <w:r>
        <w:t xml:space="preserve">My fascination with systems engineering began during my sophomore year when I designed a scalable cloud-based disaster recovery system for a university research project. This experience crystallized my understanding that effective systems engineering transcends technical proficiency—it requires meticulous planning, anticipatory problem-solving, and the ability to translate complex technical requirements into reliable operational frameworks. In Chicago's dynamic tech landscape where companies like United Airlines, Boeing, and numerous fintech startups depend on uninterrupted system performance, I recognize that this discipline is not merely valuable but essential for modern enterprise success. The chance to learn from industry leaders in the heart of United States Chicago represents an unparalleled educational opportunity.</w:t>
      </w:r>
    </w:p>
    <w:p>
      <w:pPr>
        <w:pStyle w:val="BodyText"/>
      </w:pPr>
      <w:r>
        <w:t xml:space="preserve">During my academic journey, I have cultivated a robust foundation through specialized coursework including Network Architecture (A), Cloud Systems Design (A-), and Advanced Operating Systems (B+). My capstone project—a distributed database system for Chicago-based healthcare provider—required me to implement containerized microservices using Docker and Kubernetes while optimizing latency for critical patient data access. This project directly mirrored the challenges faced by your team, as I designed a fault-tolerant architecture that reduced system downtime by 42% during simulated failure scenarios. Furthermore, my internship at TechStart Chicago allowed me to support their migration to AWS infrastructure, where I documented network configurations and assisted in implementing CI/CD pipelines—skills directly transferable to your current cloud modernization initiatives.</w:t>
      </w:r>
    </w:p>
    <w:p>
      <w:pPr>
        <w:pStyle w:val="BodyText"/>
      </w:pPr>
      <w:r>
        <w:t xml:space="preserve">What particularly excites me about this Systems Engineer Internship is the opportunity to contribute within Chicago's unique technological environment. Having grown up in the River North neighborhood, I've witnessed firsthand how systems engineering innovations—from the Chicago Transit Authority's real-time rail tracking to local fintech startups' payment processing platforms—directly impact millions of residents daily. Your organization's reputation for pioneering work in scalable infrastructure resonates deeply with my professional ethos. I am especially eager to learn from your team's approach to system resilience during high-traffic events like the Chicago Marathon or Lollapalooza, where uptime is non-negotiable.</w:t>
      </w:r>
    </w:p>
    <w:p>
      <w:pPr>
        <w:pStyle w:val="BodyText"/>
      </w:pPr>
      <w:r>
        <w:t xml:space="preserve">My technical toolkit includes proficiency in Python scripting for automation, experience with monitoring tools like Prometheus and Grafana, and hands-on familiarity with network protocols (TCP/IP, BGP) through my CompTIA Network+ certification. I have also developed strong collaborative skills through my role as lead developer for the IIT Systems Engineering Club, where we organized a workshop on DevOps practices attended by over 120 students—including several from DePaul University and Northwestern—demonstrating my ability to communicate complex technical concepts effectively. In the United States Chicago context, these abilities position me to immediately assist your team in documenting system workflows and participating in infrastructure assessments.</w:t>
      </w:r>
    </w:p>
    <w:p>
      <w:pPr>
        <w:pStyle w:val="BodyText"/>
      </w:pPr>
      <w:r>
        <w:t xml:space="preserve">I am particularly impressed by your recent implementation of AI-driven predictive maintenance for server clusters, which aligns perfectly with my research interest in machine learning applications for system optimization. During a recent hackathon sponsored by Chicago's Techstars accelerator, I developed a prototype that used anomaly detection algorithms to identify potential hardware failures—reducing false positives by 28% compared to standard threshold-based systems. This experience has honed my ability to approach engineering challenges with both analytical rigor and creative problem-solving, qualities I believe are essential for thriving in your Chicago-based engineering environment.</w:t>
      </w:r>
    </w:p>
    <w:p>
      <w:pPr>
        <w:pStyle w:val="BodyText"/>
      </w:pPr>
      <w:r>
        <w:t xml:space="preserve">What sets me apart is my deep understanding of the specific operational context of United States Chicago. Having completed an externship with a Midwest manufacturing firm, I've seen how regional infrastructure constraints—such as older building wiring affecting network performance or seasonal weather impacting server cooling—require tailored engineering solutions. This contextual awareness, combined with my technical skills, would enable me to contribute meaningfully from day one in your Chicago office rather than requiring extensive acclimation.</w:t>
      </w:r>
    </w:p>
    <w:p>
      <w:pPr>
        <w:pStyle w:val="BodyText"/>
      </w:pPr>
      <w:r>
        <w:t xml:space="preserve">I am eager to bring my passion for building robust systems that serve real communities to your organization. The prospect of collaborating with professionals who are shaping Chicago's digital future—while learning from industry leaders at the heart of United States Chicago's technology corridor—is precisely the environment where I can grow into a capable Systems Engineer. I would be honored to contribute to your team's mission while gaining invaluable experience within this vibrant city that consistently ranks among the nation's top tech innovation hubs.</w:t>
      </w:r>
    </w:p>
    <w:p>
      <w:pPr>
        <w:pStyle w:val="BodyText"/>
      </w:pPr>
      <w:r>
        <w:t xml:space="preserve">Thank you for considering my application for the Systems Engineer Internship position. I have attached my resume for your review and welcome the opportunity to discuss how my skills in system architecture, cloud infrastructure, and operational analysis can support your team's objectives in United States Chicago. I look forward to discussing how I can contribute to your innovative projects during a personal interview at your convenience.</w:t>
      </w:r>
    </w:p>
    <w:p>
      <w:pPr>
        <w:pStyle w:val="BodyText"/>
      </w:pPr>
      <w:r>
        <w:t xml:space="preserve">Sincerely,</w:t>
      </w:r>
    </w:p>
    <w:p>
      <w:pPr>
        <w:pStyle w:val="BodyText"/>
      </w:pPr>
      <w:r>
        <w:t xml:space="preserve">Your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9T06:05:13Z</dcterms:created>
  <dcterms:modified xsi:type="dcterms:W3CDTF">2026-07-19T06:05:13Z</dcterms:modified>
</cp:coreProperties>
</file>

<file path=docProps/custom.xml><?xml version="1.0" encoding="utf-8"?>
<Properties xmlns="http://schemas.openxmlformats.org/officeDocument/2006/custom-properties" xmlns:vt="http://schemas.openxmlformats.org/officeDocument/2006/docPropsVTypes"/>
</file>